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16689" w14:textId="756555D0" w:rsidR="00000000" w:rsidRDefault="00917167">
      <w:r w:rsidRPr="00917167">
        <w:drawing>
          <wp:inline distT="0" distB="0" distL="0" distR="0" wp14:anchorId="4B99FCE1" wp14:editId="34DB4C82">
            <wp:extent cx="5731510" cy="2010410"/>
            <wp:effectExtent l="0" t="0" r="2540" b="8890"/>
            <wp:docPr id="200700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0004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B40E2" w14:textId="77777777" w:rsidR="00917167" w:rsidRDefault="00917167"/>
    <w:p w14:paraId="783E449A" w14:textId="248289A7" w:rsidR="00917167" w:rsidRDefault="00917167">
      <w:r w:rsidRPr="00917167">
        <w:drawing>
          <wp:inline distT="0" distB="0" distL="0" distR="0" wp14:anchorId="3EE79433" wp14:editId="55276597">
            <wp:extent cx="5731510" cy="1708785"/>
            <wp:effectExtent l="0" t="0" r="2540" b="5715"/>
            <wp:docPr id="15932712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27128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6E44" w14:textId="7F3ABB14" w:rsidR="00917167" w:rsidRDefault="00917167">
      <w:r w:rsidRPr="00917167">
        <w:drawing>
          <wp:inline distT="0" distB="0" distL="0" distR="0" wp14:anchorId="0B27D991" wp14:editId="5E958EB7">
            <wp:extent cx="5731510" cy="2143125"/>
            <wp:effectExtent l="0" t="0" r="2540" b="9525"/>
            <wp:docPr id="20003142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31421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566E0" w14:textId="49FDD61C" w:rsidR="00917167" w:rsidRDefault="00917167">
      <w:r w:rsidRPr="00917167">
        <w:drawing>
          <wp:inline distT="0" distB="0" distL="0" distR="0" wp14:anchorId="2A0BD4BA" wp14:editId="6FF3BDFC">
            <wp:extent cx="5731510" cy="1414780"/>
            <wp:effectExtent l="0" t="0" r="2540" b="0"/>
            <wp:docPr id="6641795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17955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F2AA" w14:textId="1434F340" w:rsidR="00917167" w:rsidRDefault="00917167">
      <w:r w:rsidRPr="00917167">
        <w:lastRenderedPageBreak/>
        <w:drawing>
          <wp:inline distT="0" distB="0" distL="0" distR="0" wp14:anchorId="4E64ACB3" wp14:editId="6D7FFA63">
            <wp:extent cx="5731510" cy="1812290"/>
            <wp:effectExtent l="0" t="0" r="2540" b="0"/>
            <wp:docPr id="1135836967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836967" name="Picture 1" descr="A close-up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C9B2B" w14:textId="3C026329" w:rsidR="00917167" w:rsidRDefault="00917167">
      <w:r w:rsidRPr="00917167">
        <w:drawing>
          <wp:inline distT="0" distB="0" distL="0" distR="0" wp14:anchorId="42A2DE82" wp14:editId="46FBA4BD">
            <wp:extent cx="5731510" cy="2115820"/>
            <wp:effectExtent l="0" t="0" r="2540" b="0"/>
            <wp:docPr id="16027159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715980" name="Picture 1" descr="A close-up of a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3D1D0" w14:textId="3E525705" w:rsidR="00917167" w:rsidRDefault="00917167">
      <w:r w:rsidRPr="00917167">
        <w:drawing>
          <wp:inline distT="0" distB="0" distL="0" distR="0" wp14:anchorId="77E12810" wp14:editId="475F61CB">
            <wp:extent cx="5731510" cy="2027555"/>
            <wp:effectExtent l="0" t="0" r="2540" b="0"/>
            <wp:docPr id="16500578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05782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21539" w14:textId="7DF9320D" w:rsidR="00917167" w:rsidRDefault="00917167">
      <w:r w:rsidRPr="00917167">
        <w:drawing>
          <wp:inline distT="0" distB="0" distL="0" distR="0" wp14:anchorId="5C0221DE" wp14:editId="1C951DBF">
            <wp:extent cx="5731510" cy="1819910"/>
            <wp:effectExtent l="0" t="0" r="2540" b="8890"/>
            <wp:docPr id="941321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32129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9387E" w14:textId="0CF45BE3" w:rsidR="00917167" w:rsidRDefault="00917167">
      <w:r w:rsidRPr="00917167">
        <w:lastRenderedPageBreak/>
        <w:drawing>
          <wp:inline distT="0" distB="0" distL="0" distR="0" wp14:anchorId="1575BABB" wp14:editId="3EBD8F4E">
            <wp:extent cx="5731510" cy="1636395"/>
            <wp:effectExtent l="0" t="0" r="2540" b="1905"/>
            <wp:docPr id="1877096949" name="Picture 1" descr="A screenshot of a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96949" name="Picture 1" descr="A screenshot of a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5EC9A" w14:textId="30F866CF" w:rsidR="00917167" w:rsidRDefault="00917167">
      <w:r w:rsidRPr="00917167">
        <w:drawing>
          <wp:inline distT="0" distB="0" distL="0" distR="0" wp14:anchorId="448CD61C" wp14:editId="74BF6B19">
            <wp:extent cx="5731510" cy="1560195"/>
            <wp:effectExtent l="0" t="0" r="2540" b="1905"/>
            <wp:docPr id="4707062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0627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F72E4" w14:textId="21717D61" w:rsidR="00917167" w:rsidRDefault="00917167">
      <w:r w:rsidRPr="00917167">
        <w:drawing>
          <wp:inline distT="0" distB="0" distL="0" distR="0" wp14:anchorId="19E3B5E7" wp14:editId="2CF0F1CE">
            <wp:extent cx="5731510" cy="1529080"/>
            <wp:effectExtent l="0" t="0" r="2540" b="0"/>
            <wp:docPr id="2019565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56537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8087A" w14:textId="2985FB9C" w:rsidR="00917167" w:rsidRDefault="00917167">
      <w:r w:rsidRPr="00917167">
        <w:drawing>
          <wp:inline distT="0" distB="0" distL="0" distR="0" wp14:anchorId="14125E20" wp14:editId="36304790">
            <wp:extent cx="5731510" cy="1560195"/>
            <wp:effectExtent l="0" t="0" r="2540" b="1905"/>
            <wp:docPr id="1148597047" name="Picture 1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597047" name="Picture 1" descr="A close-up of a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6AE90" w14:textId="4FA25B5D" w:rsidR="00917167" w:rsidRDefault="00917167">
      <w:r w:rsidRPr="00917167">
        <w:lastRenderedPageBreak/>
        <w:drawing>
          <wp:inline distT="0" distB="0" distL="0" distR="0" wp14:anchorId="2297E165" wp14:editId="61F6F77E">
            <wp:extent cx="5731510" cy="2133600"/>
            <wp:effectExtent l="0" t="0" r="2540" b="0"/>
            <wp:docPr id="316764853" name="Picture 1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764853" name="Picture 1" descr="A screenshot of a tes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501F1" w14:textId="0161D2BE" w:rsidR="00917167" w:rsidRDefault="00917167">
      <w:r w:rsidRPr="00917167">
        <w:drawing>
          <wp:inline distT="0" distB="0" distL="0" distR="0" wp14:anchorId="20DE687D" wp14:editId="4F5BB973">
            <wp:extent cx="5731510" cy="1518920"/>
            <wp:effectExtent l="0" t="0" r="2540" b="5080"/>
            <wp:docPr id="120778795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87952" name="Picture 1" descr="A close-up of a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95F2" w14:textId="7CAC4A75" w:rsidR="00917167" w:rsidRDefault="00917167">
      <w:r w:rsidRPr="00917167">
        <w:drawing>
          <wp:inline distT="0" distB="0" distL="0" distR="0" wp14:anchorId="78B1702C" wp14:editId="065F134C">
            <wp:extent cx="5731510" cy="1872615"/>
            <wp:effectExtent l="0" t="0" r="2540" b="0"/>
            <wp:docPr id="1413253552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253552" name="Picture 1" descr="A screenshot of a computer erro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E2690" w14:textId="67DD0821" w:rsidR="00917167" w:rsidRDefault="00917167">
      <w:r w:rsidRPr="00917167">
        <w:drawing>
          <wp:inline distT="0" distB="0" distL="0" distR="0" wp14:anchorId="258DD71F" wp14:editId="42CAA993">
            <wp:extent cx="5731510" cy="1512570"/>
            <wp:effectExtent l="0" t="0" r="2540" b="0"/>
            <wp:docPr id="3257214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721435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D2070" w14:textId="0238731E" w:rsidR="00917167" w:rsidRDefault="00917167">
      <w:r w:rsidRPr="00917167">
        <w:lastRenderedPageBreak/>
        <w:drawing>
          <wp:inline distT="0" distB="0" distL="0" distR="0" wp14:anchorId="4AA5048A" wp14:editId="6767DC7C">
            <wp:extent cx="5731510" cy="1522730"/>
            <wp:effectExtent l="0" t="0" r="2540" b="1270"/>
            <wp:docPr id="5928661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86610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37FEB" w14:textId="2AA0CBE1" w:rsidR="00917167" w:rsidRDefault="00917167">
      <w:r w:rsidRPr="00917167">
        <w:drawing>
          <wp:inline distT="0" distB="0" distL="0" distR="0" wp14:anchorId="75BA3FA4" wp14:editId="165D8249">
            <wp:extent cx="5731510" cy="1428115"/>
            <wp:effectExtent l="0" t="0" r="2540" b="635"/>
            <wp:docPr id="8339146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914688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C5793" w14:textId="435C95A6" w:rsidR="00917167" w:rsidRDefault="00917167">
      <w:r w:rsidRPr="00917167">
        <w:drawing>
          <wp:inline distT="0" distB="0" distL="0" distR="0" wp14:anchorId="51E5DC57" wp14:editId="515870C1">
            <wp:extent cx="5731510" cy="1363980"/>
            <wp:effectExtent l="0" t="0" r="2540" b="7620"/>
            <wp:docPr id="8873801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38012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B3B6C" w14:textId="25791DC6" w:rsidR="00917167" w:rsidRDefault="00917167">
      <w:r w:rsidRPr="00917167">
        <w:drawing>
          <wp:inline distT="0" distB="0" distL="0" distR="0" wp14:anchorId="3277EA94" wp14:editId="53F3494E">
            <wp:extent cx="5731510" cy="1533525"/>
            <wp:effectExtent l="0" t="0" r="2540" b="9525"/>
            <wp:docPr id="1818045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04541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EFEE2" w14:textId="676A9E65" w:rsidR="00917167" w:rsidRDefault="00917167">
      <w:r w:rsidRPr="00917167">
        <w:drawing>
          <wp:inline distT="0" distB="0" distL="0" distR="0" wp14:anchorId="004B762A" wp14:editId="5248C993">
            <wp:extent cx="5731510" cy="2315210"/>
            <wp:effectExtent l="0" t="0" r="2540" b="8890"/>
            <wp:docPr id="803371977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371977" name="Picture 1" descr="A close-up of a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EF6EC" w14:textId="0646B8B3" w:rsidR="00917167" w:rsidRDefault="00917167">
      <w:r w:rsidRPr="00917167">
        <w:lastRenderedPageBreak/>
        <w:drawing>
          <wp:inline distT="0" distB="0" distL="0" distR="0" wp14:anchorId="62286E63" wp14:editId="2721B73E">
            <wp:extent cx="5731510" cy="2002790"/>
            <wp:effectExtent l="0" t="0" r="2540" b="0"/>
            <wp:docPr id="1947083005" name="Picture 1" descr="A close-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083005" name="Picture 1" descr="A close-up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41375" w14:textId="24764902" w:rsidR="00917167" w:rsidRDefault="00917167">
      <w:r w:rsidRPr="00917167">
        <w:drawing>
          <wp:inline distT="0" distB="0" distL="0" distR="0" wp14:anchorId="68DB9FCD" wp14:editId="5FAEA225">
            <wp:extent cx="5731510" cy="1385570"/>
            <wp:effectExtent l="0" t="0" r="2540" b="5080"/>
            <wp:docPr id="97876985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769853" name="Picture 1" descr="A screen 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7C129" w14:textId="12FF982B" w:rsidR="00917167" w:rsidRDefault="00917167">
      <w:r w:rsidRPr="00917167">
        <w:drawing>
          <wp:inline distT="0" distB="0" distL="0" distR="0" wp14:anchorId="727D5933" wp14:editId="14A373B4">
            <wp:extent cx="5731510" cy="1737995"/>
            <wp:effectExtent l="0" t="0" r="2540" b="0"/>
            <wp:docPr id="428213766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13766" name="Picture 1" descr="A close-up of a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D1666" w14:textId="5FC97A97" w:rsidR="00917167" w:rsidRDefault="00917167">
      <w:r w:rsidRPr="00917167">
        <w:drawing>
          <wp:inline distT="0" distB="0" distL="0" distR="0" wp14:anchorId="0B0BE8CF" wp14:editId="5376B186">
            <wp:extent cx="5731510" cy="1527810"/>
            <wp:effectExtent l="0" t="0" r="2540" b="0"/>
            <wp:docPr id="10611165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116577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B9AA4" w14:textId="77777777" w:rsidR="00AD4095" w:rsidRDefault="00AD4095"/>
    <w:p w14:paraId="5C811713" w14:textId="77777777" w:rsidR="00AD4095" w:rsidRDefault="00AD4095"/>
    <w:sectPr w:rsidR="00AD4095">
      <w:footerReference w:type="even" r:id="rId31"/>
      <w:footerReference w:type="default" r:id="rId32"/>
      <w:footerReference w:type="firs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005A8" w14:textId="77777777" w:rsidR="00BF69D0" w:rsidRDefault="00BF69D0" w:rsidP="00917167">
      <w:pPr>
        <w:spacing w:after="0" w:line="240" w:lineRule="auto"/>
      </w:pPr>
      <w:r>
        <w:separator/>
      </w:r>
    </w:p>
  </w:endnote>
  <w:endnote w:type="continuationSeparator" w:id="0">
    <w:p w14:paraId="0810B5E5" w14:textId="77777777" w:rsidR="00BF69D0" w:rsidRDefault="00BF69D0" w:rsidP="009171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F4100" w14:textId="5D99D37F" w:rsidR="00917167" w:rsidRDefault="0091716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1538C32" wp14:editId="23BEE35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699564826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B49112" w14:textId="592E4F8E" w:rsidR="00917167" w:rsidRPr="00917167" w:rsidRDefault="00917167" w:rsidP="0091716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1716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538C3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7BB49112" w14:textId="592E4F8E" w:rsidR="00917167" w:rsidRPr="00917167" w:rsidRDefault="00917167" w:rsidP="0091716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17167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58544" w14:textId="2CB91383" w:rsidR="00917167" w:rsidRDefault="0091716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32E438F" wp14:editId="64C587E0">
              <wp:simplePos x="914400" y="10074257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1787650982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D40436" w14:textId="5CB2507A" w:rsidR="00917167" w:rsidRPr="00917167" w:rsidRDefault="00917167" w:rsidP="0091716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1716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2E438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2CD40436" w14:textId="5CB2507A" w:rsidR="00917167" w:rsidRPr="00917167" w:rsidRDefault="00917167" w:rsidP="0091716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17167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94C6A" w14:textId="43E30518" w:rsidR="00917167" w:rsidRDefault="0091716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7474760" wp14:editId="2B7E5E9A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196162822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6D1F9A" w14:textId="0F625128" w:rsidR="00917167" w:rsidRPr="00917167" w:rsidRDefault="00917167" w:rsidP="00917167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917167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47476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626D1F9A" w14:textId="0F625128" w:rsidR="00917167" w:rsidRPr="00917167" w:rsidRDefault="00917167" w:rsidP="00917167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917167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8F09C" w14:textId="77777777" w:rsidR="00BF69D0" w:rsidRDefault="00BF69D0" w:rsidP="00917167">
      <w:pPr>
        <w:spacing w:after="0" w:line="240" w:lineRule="auto"/>
      </w:pPr>
      <w:r>
        <w:separator/>
      </w:r>
    </w:p>
  </w:footnote>
  <w:footnote w:type="continuationSeparator" w:id="0">
    <w:p w14:paraId="78246107" w14:textId="77777777" w:rsidR="00BF69D0" w:rsidRDefault="00BF69D0" w:rsidP="009171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TKyNDC2MDE2NzNT0lEKTi0uzszPAykwrAUAF20b6SwAAAA="/>
  </w:docVars>
  <w:rsids>
    <w:rsidRoot w:val="0067739B"/>
    <w:rsid w:val="000A658C"/>
    <w:rsid w:val="00482F8F"/>
    <w:rsid w:val="0067739B"/>
    <w:rsid w:val="006D294B"/>
    <w:rsid w:val="008D1D5C"/>
    <w:rsid w:val="00917167"/>
    <w:rsid w:val="00953CF9"/>
    <w:rsid w:val="00AD4095"/>
    <w:rsid w:val="00AF3768"/>
    <w:rsid w:val="00BF69D0"/>
    <w:rsid w:val="00D405BA"/>
    <w:rsid w:val="00DB37FC"/>
    <w:rsid w:val="00DD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|"/>
  <w14:docId w14:val="5C12D950"/>
  <w15:chartTrackingRefBased/>
  <w15:docId w15:val="{E5BE8FD1-D71A-4899-BB80-50E778155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171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7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26</Words>
  <Characters>27</Characters>
  <Application>Microsoft Office Word</Application>
  <DocSecurity>0</DocSecurity>
  <Lines>27</Lines>
  <Paragraphs>26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6</cp:revision>
  <dcterms:created xsi:type="dcterms:W3CDTF">2024-05-07T07:57:00Z</dcterms:created>
  <dcterms:modified xsi:type="dcterms:W3CDTF">2024-05-0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ec21a42645b1a68f9a0c7df8aa9b0224683ca5f9be24aaca74f81f0c6c6e8c</vt:lpwstr>
  </property>
  <property fmtid="{D5CDD505-2E9C-101B-9397-08002B2CF9AE}" pid="3" name="ClassificationContentMarkingFooterShapeIds">
    <vt:lpwstr>bb13506,29b2831a,6a8d63a6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